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247B" w:rsidRDefault="0078247B" w:rsidP="00BF6FCB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CETTEPE ÜNİVERSİTESİ</w:t>
      </w:r>
    </w:p>
    <w:p w:rsidR="0078247B" w:rsidRDefault="0078247B" w:rsidP="00BF6FCB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78247B" w:rsidRDefault="0078247B" w:rsidP="00BF6FCB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tajyer </w:t>
      </w:r>
      <w:r w:rsidR="00AB2FC7">
        <w:rPr>
          <w:b/>
          <w:sz w:val="32"/>
          <w:szCs w:val="32"/>
        </w:rPr>
        <w:t xml:space="preserve">(Genel) </w:t>
      </w:r>
      <w:r>
        <w:rPr>
          <w:b/>
          <w:sz w:val="32"/>
          <w:szCs w:val="32"/>
        </w:rPr>
        <w:t>Değerlendirme Formu</w:t>
      </w:r>
    </w:p>
    <w:p w:rsidR="0016253C" w:rsidRDefault="0016253C" w:rsidP="00BF6FCB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5884"/>
      </w:tblGrid>
      <w:tr w:rsidR="0078247B" w:rsidTr="0016253C">
        <w:tc>
          <w:tcPr>
            <w:tcW w:w="4606" w:type="dxa"/>
          </w:tcPr>
          <w:p w:rsidR="0078247B" w:rsidRDefault="0078247B" w:rsidP="0078247B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  <w:sz w:val="32"/>
                <w:szCs w:val="32"/>
              </w:rPr>
            </w:pPr>
            <w:r w:rsidRPr="00E347C0">
              <w:rPr>
                <w:b/>
              </w:rPr>
              <w:t>Stajyer Adı, SOYADI:</w:t>
            </w:r>
          </w:p>
        </w:tc>
        <w:tc>
          <w:tcPr>
            <w:tcW w:w="5884" w:type="dxa"/>
          </w:tcPr>
          <w:p w:rsidR="0078247B" w:rsidRDefault="0078247B" w:rsidP="00BF6FCB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jc w:val="center"/>
              <w:rPr>
                <w:b/>
                <w:sz w:val="32"/>
                <w:szCs w:val="32"/>
              </w:rPr>
            </w:pPr>
          </w:p>
        </w:tc>
      </w:tr>
      <w:tr w:rsidR="0078247B" w:rsidTr="0016253C">
        <w:tc>
          <w:tcPr>
            <w:tcW w:w="4606" w:type="dxa"/>
          </w:tcPr>
          <w:p w:rsidR="0078247B" w:rsidRDefault="0078247B" w:rsidP="0078247B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  <w:sz w:val="32"/>
                <w:szCs w:val="32"/>
              </w:rPr>
            </w:pPr>
            <w:r w:rsidRPr="00E347C0">
              <w:rPr>
                <w:b/>
              </w:rPr>
              <w:t>Staj Yetkilisinin Adı, SOYADI:</w:t>
            </w:r>
          </w:p>
        </w:tc>
        <w:tc>
          <w:tcPr>
            <w:tcW w:w="5884" w:type="dxa"/>
          </w:tcPr>
          <w:p w:rsidR="0078247B" w:rsidRDefault="0078247B" w:rsidP="008A3F7B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jc w:val="center"/>
              <w:rPr>
                <w:b/>
                <w:sz w:val="32"/>
                <w:szCs w:val="32"/>
              </w:rPr>
            </w:pPr>
          </w:p>
        </w:tc>
      </w:tr>
      <w:tr w:rsidR="0078247B" w:rsidTr="0016253C">
        <w:tc>
          <w:tcPr>
            <w:tcW w:w="4606" w:type="dxa"/>
          </w:tcPr>
          <w:p w:rsidR="0078247B" w:rsidRDefault="0078247B" w:rsidP="0078247B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  <w:sz w:val="32"/>
                <w:szCs w:val="32"/>
              </w:rPr>
            </w:pPr>
            <w:r w:rsidRPr="00E347C0">
              <w:rPr>
                <w:b/>
              </w:rPr>
              <w:t>Staj Yetkilisinin İletişim Bilgileri:</w:t>
            </w:r>
          </w:p>
        </w:tc>
        <w:tc>
          <w:tcPr>
            <w:tcW w:w="5884" w:type="dxa"/>
          </w:tcPr>
          <w:p w:rsidR="0078247B" w:rsidRDefault="00401FC6" w:rsidP="0078247B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="0078247B" w:rsidRPr="00E347C0">
              <w:rPr>
                <w:i/>
              </w:rPr>
              <w:t>-posta:</w:t>
            </w:r>
          </w:p>
          <w:p w:rsidR="0078247B" w:rsidRDefault="00401FC6" w:rsidP="007E7427">
            <w:pPr>
              <w:spacing w:before="60"/>
              <w:ind w:left="175" w:hanging="142"/>
              <w:rPr>
                <w:b/>
                <w:sz w:val="32"/>
                <w:szCs w:val="32"/>
              </w:rPr>
            </w:pPr>
            <w:r>
              <w:rPr>
                <w:i/>
              </w:rPr>
              <w:t>T</w:t>
            </w:r>
            <w:r w:rsidR="0078247B">
              <w:rPr>
                <w:i/>
              </w:rPr>
              <w:t>elefon:</w:t>
            </w:r>
          </w:p>
        </w:tc>
      </w:tr>
      <w:tr w:rsidR="0078247B" w:rsidTr="0016253C">
        <w:tc>
          <w:tcPr>
            <w:tcW w:w="4606" w:type="dxa"/>
          </w:tcPr>
          <w:p w:rsidR="0078247B" w:rsidRDefault="0078247B" w:rsidP="00186411">
            <w:pPr>
              <w:pStyle w:val="ListParagraph"/>
              <w:tabs>
                <w:tab w:val="left" w:pos="1168"/>
              </w:tabs>
              <w:spacing w:before="40" w:after="40" w:line="240" w:lineRule="auto"/>
              <w:ind w:left="0"/>
              <w:rPr>
                <w:b/>
                <w:sz w:val="32"/>
                <w:szCs w:val="32"/>
              </w:rPr>
            </w:pPr>
            <w:r w:rsidRPr="00E347C0">
              <w:rPr>
                <w:b/>
              </w:rPr>
              <w:t>Staj Başlama Tarihi - Staj Bitiş Tarihi:</w:t>
            </w:r>
          </w:p>
        </w:tc>
        <w:tc>
          <w:tcPr>
            <w:tcW w:w="5884" w:type="dxa"/>
          </w:tcPr>
          <w:p w:rsidR="0078247B" w:rsidRPr="00401FC6" w:rsidRDefault="002D5F93" w:rsidP="00EE722B">
            <w:pPr>
              <w:pStyle w:val="ListParagraph"/>
              <w:tabs>
                <w:tab w:val="left" w:pos="1168"/>
              </w:tabs>
              <w:spacing w:before="40" w:after="40" w:line="240" w:lineRule="auto"/>
              <w:ind w:left="0"/>
            </w:pPr>
            <w:r>
              <w:t>26/2/2020</w:t>
            </w:r>
            <w:r w:rsidR="0016253C" w:rsidRPr="00401FC6">
              <w:t xml:space="preserve"> - </w:t>
            </w:r>
            <w:r>
              <w:t>29</w:t>
            </w:r>
            <w:r w:rsidR="0016253C" w:rsidRPr="00401FC6">
              <w:t>/</w:t>
            </w:r>
            <w:r>
              <w:t>5/2020</w:t>
            </w:r>
            <w:bookmarkStart w:id="0" w:name="_GoBack"/>
            <w:bookmarkEnd w:id="0"/>
          </w:p>
        </w:tc>
      </w:tr>
      <w:tr w:rsidR="0016253C" w:rsidTr="0016253C">
        <w:tc>
          <w:tcPr>
            <w:tcW w:w="10490" w:type="dxa"/>
            <w:gridSpan w:val="2"/>
          </w:tcPr>
          <w:p w:rsidR="0016253C" w:rsidRDefault="0016253C" w:rsidP="0016253C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  <w:sz w:val="32"/>
                <w:szCs w:val="32"/>
              </w:rPr>
            </w:pPr>
            <w:r w:rsidRPr="00E347C0">
              <w:t xml:space="preserve">Bu değerlendirme formu, stajyer öğrencimiz ile ilgili düşüncelerinizi öğrenmek amacı ile hazırlanmıştır.  Form; </w:t>
            </w:r>
            <w:r w:rsidRPr="00E347C0">
              <w:rPr>
                <w:b/>
                <w:i/>
              </w:rPr>
              <w:t>Mesleki Yeterlilik</w:t>
            </w:r>
            <w:r w:rsidRPr="00E347C0">
              <w:rPr>
                <w:b/>
              </w:rPr>
              <w:t xml:space="preserve">, </w:t>
            </w:r>
            <w:r w:rsidRPr="00E347C0">
              <w:rPr>
                <w:b/>
                <w:i/>
              </w:rPr>
              <w:t>İş Tutumu</w:t>
            </w:r>
            <w:r w:rsidRPr="00E347C0">
              <w:t xml:space="preserve"> ve </w:t>
            </w:r>
            <w:r w:rsidRPr="00E347C0">
              <w:rPr>
                <w:b/>
                <w:i/>
              </w:rPr>
              <w:t>Kişisel Yeterlilikler</w:t>
            </w:r>
            <w:r w:rsidRPr="00E347C0">
              <w:t xml:space="preserve"> olmak üzere 3 bölümden oluşmaktadır. Her bölümdeki bütün soruları eksiksiz yanıtlamanızı, eğer herhangi bir soru stajyerin durumuyla örtüşmüyorsa, </w:t>
            </w:r>
            <w:r w:rsidRPr="00E347C0">
              <w:rPr>
                <w:i/>
              </w:rPr>
              <w:t>“geçerli değil”</w:t>
            </w:r>
            <w:r w:rsidRPr="00E347C0">
              <w:t xml:space="preserve"> cevap şıkkını işaretlemenizi rica ederiz.  </w:t>
            </w:r>
            <w:r w:rsidR="0020369E">
              <w:t>D</w:t>
            </w:r>
            <w:r w:rsidRPr="00E347C0">
              <w:t>eğerlendirmelere ayıracağınız zaman ve vereceğiniz samimi cevaplar için şimdiden teşekkür ederiz.</w:t>
            </w:r>
          </w:p>
        </w:tc>
      </w:tr>
    </w:tbl>
    <w:p w:rsidR="0078247B" w:rsidRDefault="0078247B" w:rsidP="00BF6FCB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W w:w="10490" w:type="dxa"/>
        <w:tblCellSpacing w:w="7" w:type="dxa"/>
        <w:tblInd w:w="-650" w:type="dxa"/>
        <w:shd w:val="clear" w:color="auto" w:fill="CFD3D6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4820"/>
        <w:gridCol w:w="1198"/>
        <w:gridCol w:w="844"/>
        <w:gridCol w:w="848"/>
        <w:gridCol w:w="989"/>
        <w:gridCol w:w="803"/>
        <w:gridCol w:w="988"/>
      </w:tblGrid>
      <w:tr w:rsidR="00BF6FCB" w:rsidRPr="00E347C0" w:rsidTr="00401FC6">
        <w:trPr>
          <w:trHeight w:val="488"/>
          <w:tblCellSpacing w:w="7" w:type="dxa"/>
        </w:trPr>
        <w:tc>
          <w:tcPr>
            <w:tcW w:w="4799" w:type="dxa"/>
            <w:tcBorders>
              <w:bottom w:val="single" w:sz="4" w:space="0" w:color="auto"/>
            </w:tcBorders>
            <w:shd w:val="clear" w:color="auto" w:fill="800000"/>
            <w:vAlign w:val="center"/>
            <w:hideMark/>
          </w:tcPr>
          <w:p w:rsidR="00BF6FCB" w:rsidRPr="00E347C0" w:rsidRDefault="00BF6FCB" w:rsidP="008A3F7B">
            <w:pPr>
              <w:spacing w:after="0"/>
              <w:jc w:val="center"/>
              <w:rPr>
                <w:b/>
                <w:sz w:val="24"/>
                <w:szCs w:val="24"/>
              </w:rPr>
            </w:pPr>
            <w:r w:rsidRPr="00E347C0">
              <w:rPr>
                <w:b/>
                <w:sz w:val="24"/>
                <w:szCs w:val="24"/>
              </w:rPr>
              <w:t>MESLEKİ YETERLİLİK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800000"/>
            <w:vAlign w:val="center"/>
            <w:hideMark/>
          </w:tcPr>
          <w:p w:rsidR="00BF6FCB" w:rsidRPr="00E347C0" w:rsidRDefault="007D1A63" w:rsidP="008A3F7B">
            <w:pPr>
              <w:spacing w:after="0"/>
              <w:jc w:val="center"/>
            </w:pPr>
            <w:r>
              <w:t>Çok zayıf</w:t>
            </w:r>
          </w:p>
        </w:tc>
        <w:tc>
          <w:tcPr>
            <w:tcW w:w="830" w:type="dxa"/>
            <w:shd w:val="clear" w:color="auto" w:fill="800000"/>
            <w:vAlign w:val="center"/>
            <w:hideMark/>
          </w:tcPr>
          <w:p w:rsidR="00BF6FCB" w:rsidRPr="00E347C0" w:rsidRDefault="00BF6FCB" w:rsidP="008A3F7B">
            <w:pPr>
              <w:spacing w:after="0"/>
              <w:jc w:val="center"/>
            </w:pPr>
            <w:r w:rsidRPr="00E347C0">
              <w:t>Zayıf</w:t>
            </w:r>
          </w:p>
        </w:tc>
        <w:tc>
          <w:tcPr>
            <w:tcW w:w="834" w:type="dxa"/>
            <w:shd w:val="clear" w:color="auto" w:fill="800000"/>
            <w:vAlign w:val="center"/>
            <w:hideMark/>
          </w:tcPr>
          <w:p w:rsidR="00BF6FCB" w:rsidRPr="00E347C0" w:rsidRDefault="007D1A63" w:rsidP="008A3F7B">
            <w:pPr>
              <w:spacing w:after="0"/>
              <w:jc w:val="center"/>
            </w:pPr>
            <w:r>
              <w:t>Orta</w:t>
            </w:r>
          </w:p>
        </w:tc>
        <w:tc>
          <w:tcPr>
            <w:tcW w:w="975" w:type="dxa"/>
            <w:shd w:val="clear" w:color="auto" w:fill="800000"/>
            <w:vAlign w:val="center"/>
            <w:hideMark/>
          </w:tcPr>
          <w:p w:rsidR="00BF6FCB" w:rsidRPr="00E347C0" w:rsidRDefault="007D1A63" w:rsidP="008A3F7B">
            <w:pPr>
              <w:spacing w:after="0"/>
              <w:jc w:val="center"/>
            </w:pPr>
            <w:r>
              <w:t>İyi</w:t>
            </w:r>
          </w:p>
        </w:tc>
        <w:tc>
          <w:tcPr>
            <w:tcW w:w="789" w:type="dxa"/>
            <w:shd w:val="clear" w:color="auto" w:fill="800000"/>
            <w:vAlign w:val="center"/>
            <w:hideMark/>
          </w:tcPr>
          <w:p w:rsidR="00BF6FCB" w:rsidRPr="00E347C0" w:rsidRDefault="00BF6FCB" w:rsidP="007D1A63">
            <w:pPr>
              <w:spacing w:after="0"/>
              <w:jc w:val="center"/>
            </w:pPr>
            <w:r w:rsidRPr="00E347C0">
              <w:t>Çok</w:t>
            </w:r>
            <w:r w:rsidR="007D1A63">
              <w:t xml:space="preserve"> iyi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BF6FCB" w:rsidRPr="00E347C0" w:rsidRDefault="00BF6FCB" w:rsidP="008A3F7B">
            <w:pPr>
              <w:spacing w:after="0"/>
              <w:jc w:val="center"/>
            </w:pPr>
            <w:r w:rsidRPr="00E347C0">
              <w:t>Geçerli değil</w:t>
            </w:r>
          </w:p>
        </w:tc>
      </w:tr>
      <w:tr w:rsidR="00BF6FCB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EEECE1" w:themeFill="background2"/>
            <w:vAlign w:val="center"/>
            <w:hideMark/>
          </w:tcPr>
          <w:p w:rsidR="00BF6FCB" w:rsidRPr="00E347C0" w:rsidRDefault="00BF6FCB" w:rsidP="007D1A63">
            <w:pPr>
              <w:spacing w:after="0"/>
              <w:ind w:left="366" w:hanging="366"/>
            </w:pPr>
            <w:r w:rsidRPr="00E347C0">
              <w:t xml:space="preserve">1) </w:t>
            </w:r>
            <w:r w:rsidRPr="00E347C0">
              <w:tab/>
            </w:r>
            <w:r w:rsidR="007D1A63">
              <w:t>Basılı ve elektronik bilgi kaynakları ile ilgili bilgi ve becerisi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EECE1" w:themeFill="background2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EECE1" w:themeFill="background2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EECE1" w:themeFill="background2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EECE1" w:themeFill="background2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EECE1" w:themeFill="background2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BF6FCB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FFFFFF" w:themeFill="background1"/>
            <w:vAlign w:val="center"/>
            <w:hideMark/>
          </w:tcPr>
          <w:p w:rsidR="00BF6FCB" w:rsidRPr="00E347C0" w:rsidRDefault="00BF6FCB" w:rsidP="007D1A63">
            <w:pPr>
              <w:spacing w:after="0"/>
              <w:ind w:left="366" w:hanging="366"/>
            </w:pPr>
            <w:r w:rsidRPr="00E347C0">
              <w:t xml:space="preserve">2) </w:t>
            </w:r>
            <w:r w:rsidRPr="00E347C0">
              <w:tab/>
            </w:r>
            <w:r w:rsidR="007D1A63">
              <w:rPr>
                <w:rFonts w:eastAsia="Times New Roman"/>
              </w:rPr>
              <w:t xml:space="preserve">Katalog ve sınıflama/teknik hizmetler </w:t>
            </w:r>
            <w:r w:rsidR="00AB2FC7">
              <w:rPr>
                <w:rFonts w:eastAsia="Times New Roman"/>
              </w:rPr>
              <w:t xml:space="preserve">ile ilgili </w:t>
            </w:r>
            <w:r w:rsidR="007D1A63">
              <w:rPr>
                <w:rFonts w:eastAsia="Times New Roman"/>
              </w:rPr>
              <w:t>bilgi ve becerisi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FFFFFF" w:themeFill="background1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FFFFFF" w:themeFill="background1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FFFFFF" w:themeFill="background1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FFFFFF" w:themeFill="background1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FFFFFF" w:themeFill="background1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BF6FCB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EEECE1" w:themeFill="background2"/>
            <w:vAlign w:val="center"/>
            <w:hideMark/>
          </w:tcPr>
          <w:p w:rsidR="00BF6FCB" w:rsidRPr="00E347C0" w:rsidRDefault="00BF6FCB" w:rsidP="004D58E4">
            <w:pPr>
              <w:spacing w:after="0"/>
              <w:ind w:left="366" w:hanging="366"/>
            </w:pPr>
            <w:r w:rsidRPr="00E347C0">
              <w:t xml:space="preserve">3) </w:t>
            </w:r>
            <w:r w:rsidRPr="00E347C0">
              <w:tab/>
            </w:r>
            <w:r w:rsidR="007D1A63">
              <w:t>Danışma/</w:t>
            </w:r>
            <w:r w:rsidR="004D58E4">
              <w:t>kullanıcı</w:t>
            </w:r>
            <w:r w:rsidR="007D1A63">
              <w:t xml:space="preserve"> hizmetleri </w:t>
            </w:r>
            <w:r w:rsidR="00AB2FC7">
              <w:t xml:space="preserve">ile ilgili </w:t>
            </w:r>
            <w:r w:rsidR="007D1A63">
              <w:t>bilgi ve becerisi</w:t>
            </w:r>
            <w:r w:rsidRPr="00E347C0">
              <w:t xml:space="preserve">  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EECE1" w:themeFill="background2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EECE1" w:themeFill="background2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EECE1" w:themeFill="background2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EECE1" w:themeFill="background2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EECE1" w:themeFill="background2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BF6FCB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FFFFFF" w:themeFill="background1"/>
            <w:vAlign w:val="center"/>
            <w:hideMark/>
          </w:tcPr>
          <w:p w:rsidR="00BF6FCB" w:rsidRPr="00E347C0" w:rsidRDefault="00BF6FCB" w:rsidP="007D1A63">
            <w:pPr>
              <w:spacing w:after="0"/>
              <w:ind w:left="366" w:hanging="366"/>
            </w:pPr>
            <w:r w:rsidRPr="00E347C0">
              <w:t xml:space="preserve">4) </w:t>
            </w:r>
            <w:r w:rsidRPr="00E347C0">
              <w:tab/>
            </w:r>
            <w:r w:rsidR="007D1A63">
              <w:t>Teknik bilgileri uygulamaya dönüştürme becerisi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FFFFFF" w:themeFill="background1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FFFFFF" w:themeFill="background1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FFFFFF" w:themeFill="background1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FFFFFF" w:themeFill="background1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FFFFFF" w:themeFill="background1"/>
            <w:vAlign w:val="center"/>
            <w:hideMark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F6FCB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D90204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EEECE1" w:themeFill="background2"/>
            <w:vAlign w:val="center"/>
            <w:hideMark/>
          </w:tcPr>
          <w:p w:rsidR="00D90204" w:rsidRPr="00843B39" w:rsidRDefault="00D90204" w:rsidP="00193ADC">
            <w:pPr>
              <w:spacing w:after="0"/>
              <w:ind w:left="366" w:hanging="366"/>
            </w:pPr>
            <w:r w:rsidRPr="00843B39">
              <w:t>6)</w:t>
            </w:r>
            <w:r w:rsidR="00843B39" w:rsidRPr="00843B39">
              <w:t xml:space="preserve">  </w:t>
            </w:r>
            <w:r w:rsidRPr="00843B39">
              <w:t>Diğer</w:t>
            </w:r>
            <w:r w:rsidR="00843B39" w:rsidRPr="00843B39">
              <w:t xml:space="preserve"> (lütfen Yazınız)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EECE1" w:themeFill="background2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EECE1" w:themeFill="background2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EECE1" w:themeFill="background2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EECE1" w:themeFill="background2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EECE1" w:themeFill="background2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D90204" w:rsidRPr="00E347C0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</w:tbl>
    <w:p w:rsidR="007D1A63" w:rsidRDefault="007D1A63" w:rsidP="00186411">
      <w:pPr>
        <w:ind w:left="0" w:firstLine="0"/>
      </w:pPr>
    </w:p>
    <w:p w:rsidR="00186411" w:rsidRDefault="00186411" w:rsidP="00186411">
      <w:pPr>
        <w:ind w:left="0" w:firstLine="0"/>
      </w:pPr>
    </w:p>
    <w:tbl>
      <w:tblPr>
        <w:tblW w:w="10490" w:type="dxa"/>
        <w:tblCellSpacing w:w="7" w:type="dxa"/>
        <w:tblInd w:w="-650" w:type="dxa"/>
        <w:shd w:val="clear" w:color="auto" w:fill="CFD3D6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4820"/>
        <w:gridCol w:w="1198"/>
        <w:gridCol w:w="844"/>
        <w:gridCol w:w="848"/>
        <w:gridCol w:w="989"/>
        <w:gridCol w:w="803"/>
        <w:gridCol w:w="988"/>
      </w:tblGrid>
      <w:tr w:rsidR="007D1A63" w:rsidRPr="00E347C0" w:rsidTr="00401FC6">
        <w:trPr>
          <w:trHeight w:val="488"/>
          <w:tblCellSpacing w:w="7" w:type="dxa"/>
        </w:trPr>
        <w:tc>
          <w:tcPr>
            <w:tcW w:w="4799" w:type="dxa"/>
            <w:tcBorders>
              <w:bottom w:val="single" w:sz="4" w:space="0" w:color="auto"/>
            </w:tcBorders>
            <w:shd w:val="clear" w:color="auto" w:fill="800000"/>
            <w:vAlign w:val="center"/>
            <w:hideMark/>
          </w:tcPr>
          <w:p w:rsidR="007D1A63" w:rsidRPr="00E347C0" w:rsidRDefault="007D1A63" w:rsidP="008A3F7B">
            <w:pPr>
              <w:spacing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İŞ TUTUMU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800000"/>
            <w:vAlign w:val="center"/>
            <w:hideMark/>
          </w:tcPr>
          <w:p w:rsidR="007D1A63" w:rsidRPr="00E347C0" w:rsidRDefault="007D1A63" w:rsidP="008A3F7B">
            <w:pPr>
              <w:spacing w:after="0"/>
              <w:jc w:val="center"/>
            </w:pPr>
            <w:r>
              <w:t>Çok zayıf</w:t>
            </w:r>
          </w:p>
        </w:tc>
        <w:tc>
          <w:tcPr>
            <w:tcW w:w="830" w:type="dxa"/>
            <w:shd w:val="clear" w:color="auto" w:fill="800000"/>
            <w:vAlign w:val="center"/>
            <w:hideMark/>
          </w:tcPr>
          <w:p w:rsidR="007D1A63" w:rsidRPr="00E347C0" w:rsidRDefault="007D1A63" w:rsidP="008A3F7B">
            <w:pPr>
              <w:spacing w:after="0"/>
              <w:jc w:val="center"/>
            </w:pPr>
            <w:r w:rsidRPr="00E347C0">
              <w:t>Zayıf</w:t>
            </w:r>
          </w:p>
        </w:tc>
        <w:tc>
          <w:tcPr>
            <w:tcW w:w="834" w:type="dxa"/>
            <w:shd w:val="clear" w:color="auto" w:fill="800000"/>
            <w:vAlign w:val="center"/>
            <w:hideMark/>
          </w:tcPr>
          <w:p w:rsidR="007D1A63" w:rsidRPr="00E347C0" w:rsidRDefault="007D1A63" w:rsidP="008A3F7B">
            <w:pPr>
              <w:spacing w:after="0"/>
              <w:jc w:val="center"/>
            </w:pPr>
            <w:r>
              <w:t>Orta</w:t>
            </w:r>
          </w:p>
        </w:tc>
        <w:tc>
          <w:tcPr>
            <w:tcW w:w="975" w:type="dxa"/>
            <w:shd w:val="clear" w:color="auto" w:fill="800000"/>
            <w:vAlign w:val="center"/>
            <w:hideMark/>
          </w:tcPr>
          <w:p w:rsidR="007D1A63" w:rsidRPr="00E347C0" w:rsidRDefault="007D1A63" w:rsidP="008A3F7B">
            <w:pPr>
              <w:spacing w:after="0"/>
              <w:jc w:val="center"/>
            </w:pPr>
            <w:r>
              <w:t>İyi</w:t>
            </w:r>
          </w:p>
        </w:tc>
        <w:tc>
          <w:tcPr>
            <w:tcW w:w="789" w:type="dxa"/>
            <w:shd w:val="clear" w:color="auto" w:fill="800000"/>
            <w:vAlign w:val="center"/>
            <w:hideMark/>
          </w:tcPr>
          <w:p w:rsidR="007D1A63" w:rsidRPr="00E347C0" w:rsidRDefault="007D1A63" w:rsidP="008A3F7B">
            <w:pPr>
              <w:spacing w:after="0"/>
              <w:jc w:val="center"/>
            </w:pPr>
            <w:r w:rsidRPr="00E347C0">
              <w:t>Çok</w:t>
            </w:r>
            <w:r>
              <w:t xml:space="preserve"> iyi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7D1A63" w:rsidRPr="00E347C0" w:rsidRDefault="007D1A63" w:rsidP="008A3F7B">
            <w:pPr>
              <w:spacing w:after="0"/>
              <w:jc w:val="center"/>
            </w:pPr>
            <w:r w:rsidRPr="00E347C0">
              <w:t>Geçerli değil</w:t>
            </w:r>
          </w:p>
        </w:tc>
      </w:tr>
      <w:tr w:rsidR="007D1A63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EEECE1" w:themeFill="background2"/>
            <w:vAlign w:val="center"/>
            <w:hideMark/>
          </w:tcPr>
          <w:p w:rsidR="007D1A63" w:rsidRPr="00E347C0" w:rsidRDefault="0063633F" w:rsidP="0063633F">
            <w:pPr>
              <w:spacing w:after="0"/>
              <w:ind w:left="366" w:hanging="366"/>
            </w:pPr>
            <w:r>
              <w:t xml:space="preserve">1) </w:t>
            </w:r>
            <w:r w:rsidR="007D1A63">
              <w:t>Görev ve sorumluluk bilinci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EECE1" w:themeFill="background2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EECE1" w:themeFill="background2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EECE1" w:themeFill="background2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EECE1" w:themeFill="background2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EECE1" w:themeFill="background2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7D1A63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FFFFFF" w:themeFill="background1"/>
            <w:vAlign w:val="center"/>
            <w:hideMark/>
          </w:tcPr>
          <w:p w:rsidR="007D1A63" w:rsidRPr="00E347C0" w:rsidRDefault="007D1A63" w:rsidP="0063633F">
            <w:pPr>
              <w:spacing w:after="0"/>
              <w:ind w:left="366" w:hanging="366"/>
            </w:pPr>
            <w:r w:rsidRPr="00E347C0">
              <w:t>2)</w:t>
            </w:r>
            <w:r w:rsidR="0063633F">
              <w:t xml:space="preserve"> </w:t>
            </w:r>
            <w:r>
              <w:t>İşe karşı ilgisi ve öğrenme gayreti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FFFFFF" w:themeFill="background1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FFFFFF" w:themeFill="background1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FFFFFF" w:themeFill="background1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FFFFFF" w:themeFill="background1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FFFFFF" w:themeFill="background1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7D1A63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EEECE1" w:themeFill="background2"/>
            <w:vAlign w:val="center"/>
            <w:hideMark/>
          </w:tcPr>
          <w:p w:rsidR="007D1A63" w:rsidRPr="00E347C0" w:rsidRDefault="007D1A63" w:rsidP="0063633F">
            <w:pPr>
              <w:spacing w:after="0"/>
              <w:ind w:left="366" w:hanging="366"/>
            </w:pPr>
            <w:r w:rsidRPr="00E347C0">
              <w:t>3</w:t>
            </w:r>
            <w:r w:rsidR="0063633F">
              <w:t xml:space="preserve">) </w:t>
            </w:r>
            <w:r>
              <w:t>Çalışma saatlerine ve kurallara uyumu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EECE1" w:themeFill="background2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EECE1" w:themeFill="background2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EECE1" w:themeFill="background2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EECE1" w:themeFill="background2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EECE1" w:themeFill="background2"/>
            <w:vAlign w:val="center"/>
            <w:hideMark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7D1A63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63633F" w:rsidRPr="00E347C0" w:rsidTr="00401FC6">
        <w:trPr>
          <w:trHeight w:val="527"/>
          <w:tblCellSpacing w:w="7" w:type="dxa"/>
        </w:trPr>
        <w:tc>
          <w:tcPr>
            <w:tcW w:w="4799" w:type="dxa"/>
            <w:shd w:val="clear" w:color="auto" w:fill="FFFFFF" w:themeFill="background1"/>
            <w:vAlign w:val="center"/>
            <w:hideMark/>
          </w:tcPr>
          <w:p w:rsidR="0063633F" w:rsidRPr="00E347C0" w:rsidRDefault="0063633F" w:rsidP="0063633F">
            <w:pPr>
              <w:spacing w:after="0"/>
              <w:ind w:left="366" w:hanging="366"/>
            </w:pPr>
            <w:r w:rsidRPr="00E347C0">
              <w:t>4</w:t>
            </w:r>
            <w:r>
              <w:t>) Çalışanlarla iletişimi ve kurum içi davranışları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63633F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EEECE1" w:themeFill="background2"/>
            <w:vAlign w:val="center"/>
            <w:hideMark/>
          </w:tcPr>
          <w:p w:rsidR="0063633F" w:rsidRPr="00E347C0" w:rsidRDefault="0063633F" w:rsidP="0063633F">
            <w:pPr>
              <w:spacing w:after="0"/>
              <w:ind w:left="366" w:hanging="366"/>
            </w:pPr>
            <w:r>
              <w:t>5) Verilen görevleri zamanında yerine getirebilme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D90204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FFFFFF" w:themeFill="background1"/>
            <w:vAlign w:val="center"/>
            <w:hideMark/>
          </w:tcPr>
          <w:p w:rsidR="00D90204" w:rsidRPr="00D90204" w:rsidRDefault="00D90204" w:rsidP="00193ADC">
            <w:pPr>
              <w:spacing w:after="0"/>
              <w:ind w:left="366" w:hanging="366"/>
              <w:rPr>
                <w:highlight w:val="yellow"/>
              </w:rPr>
            </w:pPr>
            <w:r w:rsidRPr="00843B39">
              <w:t>6)Diğer</w:t>
            </w:r>
            <w:r w:rsidR="00843B39">
              <w:t xml:space="preserve"> (Lütfen yazınız)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FFFFFF" w:themeFill="background1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FFFFFF" w:themeFill="background1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FFFFFF" w:themeFill="background1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FFFFFF" w:themeFill="background1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FFFFFF" w:themeFill="background1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</w:tbl>
    <w:p w:rsidR="007D1A63" w:rsidRDefault="007D1A63" w:rsidP="00186411">
      <w:pPr>
        <w:ind w:left="0" w:firstLine="0"/>
      </w:pPr>
    </w:p>
    <w:tbl>
      <w:tblPr>
        <w:tblW w:w="10490" w:type="dxa"/>
        <w:tblCellSpacing w:w="7" w:type="dxa"/>
        <w:tblInd w:w="-650" w:type="dxa"/>
        <w:shd w:val="clear" w:color="auto" w:fill="CFD3D6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4820"/>
        <w:gridCol w:w="1198"/>
        <w:gridCol w:w="844"/>
        <w:gridCol w:w="848"/>
        <w:gridCol w:w="989"/>
        <w:gridCol w:w="803"/>
        <w:gridCol w:w="988"/>
      </w:tblGrid>
      <w:tr w:rsidR="0063633F" w:rsidRPr="00E347C0" w:rsidTr="00401FC6">
        <w:trPr>
          <w:trHeight w:val="488"/>
          <w:tblCellSpacing w:w="7" w:type="dxa"/>
        </w:trPr>
        <w:tc>
          <w:tcPr>
            <w:tcW w:w="4799" w:type="dxa"/>
            <w:tcBorders>
              <w:bottom w:val="single" w:sz="4" w:space="0" w:color="auto"/>
            </w:tcBorders>
            <w:shd w:val="clear" w:color="auto" w:fill="800000"/>
            <w:vAlign w:val="center"/>
            <w:hideMark/>
          </w:tcPr>
          <w:p w:rsidR="0063633F" w:rsidRPr="00E347C0" w:rsidRDefault="0063633F" w:rsidP="008A3F7B">
            <w:pPr>
              <w:spacing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KİŞİSEL </w:t>
            </w:r>
            <w:r w:rsidR="0016253C">
              <w:rPr>
                <w:b/>
                <w:sz w:val="24"/>
                <w:szCs w:val="24"/>
              </w:rPr>
              <w:t>YETERLİLİKLER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800000"/>
            <w:vAlign w:val="center"/>
            <w:hideMark/>
          </w:tcPr>
          <w:p w:rsidR="0063633F" w:rsidRPr="00E347C0" w:rsidRDefault="0063633F" w:rsidP="008A3F7B">
            <w:pPr>
              <w:spacing w:after="0"/>
              <w:jc w:val="center"/>
            </w:pPr>
            <w:r>
              <w:t>Çok zayıf</w:t>
            </w:r>
          </w:p>
        </w:tc>
        <w:tc>
          <w:tcPr>
            <w:tcW w:w="830" w:type="dxa"/>
            <w:shd w:val="clear" w:color="auto" w:fill="800000"/>
            <w:vAlign w:val="center"/>
            <w:hideMark/>
          </w:tcPr>
          <w:p w:rsidR="0063633F" w:rsidRPr="00E347C0" w:rsidRDefault="0063633F" w:rsidP="008A3F7B">
            <w:pPr>
              <w:spacing w:after="0"/>
              <w:jc w:val="center"/>
            </w:pPr>
            <w:r w:rsidRPr="00E347C0">
              <w:t>Zayıf</w:t>
            </w:r>
          </w:p>
        </w:tc>
        <w:tc>
          <w:tcPr>
            <w:tcW w:w="834" w:type="dxa"/>
            <w:shd w:val="clear" w:color="auto" w:fill="800000"/>
            <w:vAlign w:val="center"/>
            <w:hideMark/>
          </w:tcPr>
          <w:p w:rsidR="0063633F" w:rsidRPr="00E347C0" w:rsidRDefault="0063633F" w:rsidP="008A3F7B">
            <w:pPr>
              <w:spacing w:after="0"/>
              <w:jc w:val="center"/>
            </w:pPr>
            <w:r>
              <w:t>Orta</w:t>
            </w:r>
          </w:p>
        </w:tc>
        <w:tc>
          <w:tcPr>
            <w:tcW w:w="975" w:type="dxa"/>
            <w:shd w:val="clear" w:color="auto" w:fill="800000"/>
            <w:vAlign w:val="center"/>
            <w:hideMark/>
          </w:tcPr>
          <w:p w:rsidR="0063633F" w:rsidRPr="00E347C0" w:rsidRDefault="0063633F" w:rsidP="008A3F7B">
            <w:pPr>
              <w:spacing w:after="0"/>
              <w:jc w:val="center"/>
            </w:pPr>
            <w:r>
              <w:t>İyi</w:t>
            </w:r>
          </w:p>
        </w:tc>
        <w:tc>
          <w:tcPr>
            <w:tcW w:w="789" w:type="dxa"/>
            <w:shd w:val="clear" w:color="auto" w:fill="800000"/>
            <w:vAlign w:val="center"/>
            <w:hideMark/>
          </w:tcPr>
          <w:p w:rsidR="0063633F" w:rsidRPr="00E347C0" w:rsidRDefault="0063633F" w:rsidP="008A3F7B">
            <w:pPr>
              <w:spacing w:after="0"/>
              <w:jc w:val="center"/>
            </w:pPr>
            <w:r w:rsidRPr="00E347C0">
              <w:t>Çok</w:t>
            </w:r>
            <w:r>
              <w:t xml:space="preserve"> iyi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3633F" w:rsidRPr="00E347C0" w:rsidRDefault="0063633F" w:rsidP="008A3F7B">
            <w:pPr>
              <w:spacing w:after="0"/>
              <w:jc w:val="center"/>
            </w:pPr>
            <w:r w:rsidRPr="00E347C0">
              <w:t>Geçerli değil</w:t>
            </w:r>
          </w:p>
        </w:tc>
      </w:tr>
      <w:tr w:rsidR="0063633F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EEECE1" w:themeFill="background2"/>
            <w:vAlign w:val="center"/>
            <w:hideMark/>
          </w:tcPr>
          <w:p w:rsidR="0063633F" w:rsidRPr="00E347C0" w:rsidRDefault="0063633F" w:rsidP="0063633F">
            <w:pPr>
              <w:spacing w:after="0"/>
              <w:ind w:left="366" w:hanging="366"/>
            </w:pPr>
            <w:r w:rsidRPr="00E347C0">
              <w:t>1)</w:t>
            </w:r>
            <w:r>
              <w:t xml:space="preserve"> İşte öğrendikleri sonucu kendini geliştirebilme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63633F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FFFFFF" w:themeFill="background1"/>
            <w:vAlign w:val="center"/>
            <w:hideMark/>
          </w:tcPr>
          <w:p w:rsidR="0063633F" w:rsidRPr="00E347C0" w:rsidRDefault="0063633F" w:rsidP="0063633F">
            <w:pPr>
              <w:spacing w:after="0"/>
              <w:ind w:left="366" w:hanging="366"/>
            </w:pPr>
            <w:r w:rsidRPr="00E347C0">
              <w:t>2</w:t>
            </w:r>
            <w:r>
              <w:t xml:space="preserve">) </w:t>
            </w:r>
            <w:r>
              <w:rPr>
                <w:rFonts w:eastAsia="Times New Roman"/>
              </w:rPr>
              <w:t>Sözlü ve yazılı iletişim becerisi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63633F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EEECE1" w:themeFill="background2"/>
            <w:vAlign w:val="center"/>
            <w:hideMark/>
          </w:tcPr>
          <w:p w:rsidR="0063633F" w:rsidRPr="00E347C0" w:rsidRDefault="0063633F" w:rsidP="0063633F">
            <w:pPr>
              <w:spacing w:after="0"/>
              <w:ind w:left="366" w:hanging="366"/>
            </w:pPr>
            <w:r w:rsidRPr="00E347C0">
              <w:t>3</w:t>
            </w:r>
            <w:r>
              <w:t>) Sorumluluk alabilme</w:t>
            </w:r>
            <w:r w:rsidRPr="00E347C0">
              <w:t xml:space="preserve">  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EECE1" w:themeFill="background2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63633F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FFFFFF" w:themeFill="background1"/>
            <w:vAlign w:val="center"/>
            <w:hideMark/>
          </w:tcPr>
          <w:p w:rsidR="0063633F" w:rsidRPr="00E347C0" w:rsidRDefault="0063633F" w:rsidP="0063633F">
            <w:pPr>
              <w:spacing w:after="0"/>
              <w:ind w:left="366" w:hanging="366"/>
            </w:pPr>
            <w:r w:rsidRPr="00E347C0">
              <w:t>4</w:t>
            </w:r>
            <w:r>
              <w:t>) Yaratıcı düşünce ve problem çözme becerisi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FFFFFF" w:themeFill="background1"/>
            <w:vAlign w:val="center"/>
            <w:hideMark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3633F" w:rsidRPr="00E347C0" w:rsidRDefault="00186411" w:rsidP="008A3F7B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D90204" w:rsidRPr="00E347C0" w:rsidTr="00A91DC3">
        <w:trPr>
          <w:trHeight w:val="527"/>
          <w:tblCellSpacing w:w="7" w:type="dxa"/>
        </w:trPr>
        <w:tc>
          <w:tcPr>
            <w:tcW w:w="4799" w:type="dxa"/>
            <w:shd w:val="clear" w:color="auto" w:fill="EEECE1" w:themeFill="background2"/>
            <w:vAlign w:val="center"/>
            <w:hideMark/>
          </w:tcPr>
          <w:p w:rsidR="00D90204" w:rsidRPr="00D90204" w:rsidRDefault="00D90204" w:rsidP="00D90204">
            <w:pPr>
              <w:spacing w:after="0"/>
              <w:ind w:left="366" w:hanging="366"/>
              <w:rPr>
                <w:highlight w:val="yellow"/>
              </w:rPr>
            </w:pPr>
            <w:r w:rsidRPr="00843B39">
              <w:t>5)Diğer</w:t>
            </w:r>
            <w:r w:rsidR="00843B39">
              <w:t xml:space="preserve"> (Lütfen yazınız)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EECE1" w:themeFill="background2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EECE1" w:themeFill="background2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EECE1" w:themeFill="background2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EECE1" w:themeFill="background2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EECE1" w:themeFill="background2"/>
            <w:vAlign w:val="center"/>
            <w:hideMark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D90204" w:rsidRPr="00843B39" w:rsidRDefault="00186411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</w:tbl>
    <w:p w:rsidR="0016253C" w:rsidRDefault="0016253C" w:rsidP="0063633F">
      <w:pPr>
        <w:spacing w:after="0"/>
        <w:jc w:val="center"/>
      </w:pPr>
    </w:p>
    <w:p w:rsidR="005A6D71" w:rsidRDefault="005A6D71" w:rsidP="0063633F">
      <w:pPr>
        <w:spacing w:after="0"/>
        <w:jc w:val="center"/>
      </w:pPr>
    </w:p>
    <w:tbl>
      <w:tblPr>
        <w:tblW w:w="10490" w:type="dxa"/>
        <w:tblCellSpacing w:w="7" w:type="dxa"/>
        <w:tblInd w:w="-650" w:type="dxa"/>
        <w:shd w:val="clear" w:color="auto" w:fill="CFD3D6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7911"/>
        <w:gridCol w:w="1287"/>
        <w:gridCol w:w="1292"/>
      </w:tblGrid>
      <w:tr w:rsidR="005A6D71" w:rsidRPr="00E347C0" w:rsidTr="00A91DC3">
        <w:trPr>
          <w:trHeight w:val="527"/>
          <w:tblCellSpacing w:w="7" w:type="dxa"/>
        </w:trPr>
        <w:tc>
          <w:tcPr>
            <w:tcW w:w="5152" w:type="dxa"/>
            <w:shd w:val="clear" w:color="auto" w:fill="EEECE1" w:themeFill="background2"/>
            <w:vAlign w:val="center"/>
            <w:hideMark/>
          </w:tcPr>
          <w:p w:rsidR="00D90204" w:rsidRDefault="00EE4AA8" w:rsidP="003F5648">
            <w:pPr>
              <w:spacing w:after="0"/>
              <w:ind w:left="366" w:hanging="366"/>
            </w:pPr>
            <w:r>
              <w:t>İler</w:t>
            </w:r>
            <w:r w:rsidR="008A0E42">
              <w:t>i</w:t>
            </w:r>
            <w:r>
              <w:t>de bu öğrenciyle çalışmak ister misiniz?</w:t>
            </w:r>
            <w:r w:rsidR="00D90204">
              <w:t xml:space="preserve">  </w:t>
            </w:r>
            <w:r w:rsidR="00D90204" w:rsidRPr="00843B39">
              <w:t>Kısaca açıklayınız.</w:t>
            </w:r>
          </w:p>
          <w:p w:rsidR="00D90204" w:rsidRDefault="00D90204" w:rsidP="003F5648">
            <w:pPr>
              <w:spacing w:after="0"/>
              <w:ind w:left="366" w:hanging="366"/>
            </w:pPr>
          </w:p>
          <w:p w:rsidR="00D90204" w:rsidRDefault="00D90204" w:rsidP="003F5648">
            <w:pPr>
              <w:spacing w:after="0"/>
              <w:ind w:left="366" w:hanging="366"/>
            </w:pPr>
          </w:p>
          <w:p w:rsidR="00D90204" w:rsidRDefault="00D90204" w:rsidP="003F5648">
            <w:pPr>
              <w:spacing w:after="0"/>
              <w:ind w:left="366" w:hanging="366"/>
            </w:pPr>
          </w:p>
          <w:p w:rsidR="00D90204" w:rsidRDefault="00D90204" w:rsidP="003F5648">
            <w:pPr>
              <w:spacing w:after="0"/>
              <w:ind w:left="366" w:hanging="366"/>
            </w:pPr>
          </w:p>
          <w:p w:rsidR="000B5FFA" w:rsidRPr="00E347C0" w:rsidRDefault="000B5FFA" w:rsidP="003F5648">
            <w:pPr>
              <w:spacing w:after="0"/>
              <w:ind w:left="366" w:hanging="366"/>
            </w:pPr>
            <w:r>
              <w:t xml:space="preserve">        </w:t>
            </w:r>
          </w:p>
        </w:tc>
        <w:tc>
          <w:tcPr>
            <w:tcW w:w="831" w:type="dxa"/>
            <w:tcBorders>
              <w:left w:val="single" w:sz="6" w:space="0" w:color="D9D9D9"/>
            </w:tcBorders>
            <w:shd w:val="clear" w:color="auto" w:fill="EEECE1" w:themeFill="background2"/>
            <w:vAlign w:val="center"/>
            <w:hideMark/>
          </w:tcPr>
          <w:p w:rsidR="000B5FFA" w:rsidRDefault="000B5FFA" w:rsidP="003F5648">
            <w:pPr>
              <w:spacing w:after="0"/>
              <w:jc w:val="center"/>
            </w:pPr>
            <w:r>
              <w:t>Evet</w:t>
            </w:r>
          </w:p>
          <w:p w:rsidR="005A6D71" w:rsidRDefault="00186411" w:rsidP="003F5648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  <w:p w:rsidR="00D90204" w:rsidRDefault="00D90204" w:rsidP="003F5648">
            <w:pPr>
              <w:spacing w:after="0"/>
              <w:jc w:val="center"/>
            </w:pPr>
          </w:p>
          <w:p w:rsidR="00D90204" w:rsidRDefault="00D90204" w:rsidP="003F5648">
            <w:pPr>
              <w:spacing w:after="0"/>
              <w:jc w:val="center"/>
            </w:pPr>
          </w:p>
          <w:p w:rsidR="00D90204" w:rsidRDefault="00D90204" w:rsidP="003F5648">
            <w:pPr>
              <w:spacing w:after="0"/>
              <w:jc w:val="center"/>
            </w:pPr>
          </w:p>
          <w:p w:rsidR="00D90204" w:rsidRDefault="00D90204" w:rsidP="003F5648">
            <w:pPr>
              <w:spacing w:after="0"/>
              <w:jc w:val="center"/>
            </w:pPr>
          </w:p>
          <w:p w:rsidR="00D90204" w:rsidRPr="00E347C0" w:rsidRDefault="00D90204" w:rsidP="003F5648">
            <w:pPr>
              <w:spacing w:after="0"/>
              <w:jc w:val="center"/>
            </w:pPr>
          </w:p>
        </w:tc>
        <w:tc>
          <w:tcPr>
            <w:tcW w:w="830" w:type="dxa"/>
            <w:shd w:val="clear" w:color="auto" w:fill="EEECE1" w:themeFill="background2"/>
            <w:vAlign w:val="center"/>
            <w:hideMark/>
          </w:tcPr>
          <w:p w:rsidR="000B5FFA" w:rsidRDefault="000B5FFA" w:rsidP="003F5648">
            <w:pPr>
              <w:spacing w:after="0"/>
              <w:jc w:val="center"/>
            </w:pPr>
            <w:r>
              <w:t>Hayır</w:t>
            </w:r>
          </w:p>
          <w:p w:rsidR="005A6D71" w:rsidRDefault="00186411" w:rsidP="003F5648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2D5F9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  <w:p w:rsidR="00D90204" w:rsidRDefault="00D90204" w:rsidP="003F5648">
            <w:pPr>
              <w:spacing w:after="0"/>
              <w:jc w:val="center"/>
            </w:pPr>
          </w:p>
          <w:p w:rsidR="00D90204" w:rsidRDefault="00D90204" w:rsidP="003F5648">
            <w:pPr>
              <w:spacing w:after="0"/>
              <w:jc w:val="center"/>
            </w:pPr>
          </w:p>
          <w:p w:rsidR="00D90204" w:rsidRDefault="00D90204" w:rsidP="003F5648">
            <w:pPr>
              <w:spacing w:after="0"/>
              <w:jc w:val="center"/>
            </w:pPr>
          </w:p>
          <w:p w:rsidR="00D90204" w:rsidRDefault="00D90204" w:rsidP="003F5648">
            <w:pPr>
              <w:spacing w:after="0"/>
              <w:jc w:val="center"/>
            </w:pPr>
          </w:p>
          <w:p w:rsidR="00D90204" w:rsidRPr="00E347C0" w:rsidRDefault="00D90204" w:rsidP="003F5648">
            <w:pPr>
              <w:spacing w:after="0"/>
              <w:jc w:val="center"/>
            </w:pPr>
          </w:p>
        </w:tc>
      </w:tr>
    </w:tbl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58"/>
        <w:gridCol w:w="4990"/>
      </w:tblGrid>
      <w:tr w:rsidR="00401FC6" w:rsidTr="00A91DC3">
        <w:trPr>
          <w:trHeight w:val="956"/>
        </w:trPr>
        <w:tc>
          <w:tcPr>
            <w:tcW w:w="5358" w:type="dxa"/>
          </w:tcPr>
          <w:p w:rsidR="00401FC6" w:rsidRDefault="00401FC6" w:rsidP="003F5648">
            <w:pPr>
              <w:ind w:left="0" w:firstLine="0"/>
            </w:pPr>
            <w:r>
              <w:t>*Genel Değerlendirme Notu:</w:t>
            </w:r>
          </w:p>
        </w:tc>
        <w:tc>
          <w:tcPr>
            <w:tcW w:w="4990" w:type="dxa"/>
          </w:tcPr>
          <w:p w:rsidR="00401FC6" w:rsidRDefault="00401FC6" w:rsidP="003F5648">
            <w:pPr>
              <w:ind w:left="0" w:firstLine="0"/>
            </w:pPr>
            <w:r>
              <w:t xml:space="preserve">İmza: </w:t>
            </w:r>
          </w:p>
        </w:tc>
      </w:tr>
    </w:tbl>
    <w:p w:rsidR="00186411" w:rsidRDefault="00186411" w:rsidP="004B1460">
      <w:pPr>
        <w:rPr>
          <w:b/>
          <w:sz w:val="20"/>
          <w:szCs w:val="20"/>
          <w:u w:val="single"/>
        </w:rPr>
      </w:pPr>
    </w:p>
    <w:p w:rsidR="004B1460" w:rsidRPr="00D01C9D" w:rsidRDefault="004B1460" w:rsidP="004B1460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Not</w:t>
      </w:r>
      <w:r w:rsidRPr="00D01C9D">
        <w:rPr>
          <w:b/>
          <w:sz w:val="20"/>
          <w:szCs w:val="20"/>
          <w:u w:val="single"/>
        </w:rPr>
        <w:t>:</w:t>
      </w:r>
    </w:p>
    <w:p w:rsidR="004B1460" w:rsidRDefault="004B1460" w:rsidP="004B1460">
      <w:pPr>
        <w:ind w:hanging="141"/>
        <w:rPr>
          <w:sz w:val="20"/>
          <w:szCs w:val="20"/>
        </w:rPr>
      </w:pPr>
      <w:r>
        <w:rPr>
          <w:sz w:val="20"/>
          <w:szCs w:val="20"/>
        </w:rPr>
        <w:t>*</w:t>
      </w:r>
      <w:r w:rsidR="00EE722B">
        <w:rPr>
          <w:sz w:val="20"/>
          <w:szCs w:val="20"/>
        </w:rPr>
        <w:t xml:space="preserve"> </w:t>
      </w:r>
      <w:r>
        <w:rPr>
          <w:sz w:val="20"/>
          <w:szCs w:val="20"/>
        </w:rPr>
        <w:t>Lütfen değerlendirmelerinizi aşağıdaki “Hacettepe Üniversitesi Not Dağılım” çizelgesine göre yapınız:</w:t>
      </w:r>
    </w:p>
    <w:tbl>
      <w:tblPr>
        <w:tblStyle w:val="TableGrid"/>
        <w:tblW w:w="0" w:type="auto"/>
        <w:tblInd w:w="141" w:type="dxa"/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2"/>
        <w:gridCol w:w="1842"/>
      </w:tblGrid>
      <w:tr w:rsidR="004B1460" w:rsidTr="008A3F7B">
        <w:tc>
          <w:tcPr>
            <w:tcW w:w="1842" w:type="dxa"/>
          </w:tcPr>
          <w:p w:rsidR="004B1460" w:rsidRDefault="004B1460" w:rsidP="008A3F7B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: 95-100</w:t>
            </w:r>
          </w:p>
        </w:tc>
        <w:tc>
          <w:tcPr>
            <w:tcW w:w="1842" w:type="dxa"/>
          </w:tcPr>
          <w:p w:rsidR="004B1460" w:rsidRDefault="004B1460" w:rsidP="008A3F7B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1: 80-84</w:t>
            </w:r>
          </w:p>
        </w:tc>
        <w:tc>
          <w:tcPr>
            <w:tcW w:w="1842" w:type="dxa"/>
          </w:tcPr>
          <w:p w:rsidR="004B1460" w:rsidRDefault="004B1460" w:rsidP="008A3F7B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1: 65-69</w:t>
            </w:r>
          </w:p>
        </w:tc>
        <w:tc>
          <w:tcPr>
            <w:tcW w:w="1842" w:type="dxa"/>
          </w:tcPr>
          <w:p w:rsidR="004B1460" w:rsidRDefault="004B1460" w:rsidP="008A3F7B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: 50-54</w:t>
            </w:r>
          </w:p>
        </w:tc>
        <w:tc>
          <w:tcPr>
            <w:tcW w:w="1842" w:type="dxa"/>
          </w:tcPr>
          <w:p w:rsidR="004B1460" w:rsidRDefault="004B1460" w:rsidP="008A3F7B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3: 0-49</w:t>
            </w:r>
          </w:p>
        </w:tc>
      </w:tr>
      <w:tr w:rsidR="004B1460" w:rsidTr="008A3F7B">
        <w:tc>
          <w:tcPr>
            <w:tcW w:w="1842" w:type="dxa"/>
          </w:tcPr>
          <w:p w:rsidR="004B1460" w:rsidRDefault="004B1460" w:rsidP="008A3F7B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: 90-94</w:t>
            </w:r>
          </w:p>
        </w:tc>
        <w:tc>
          <w:tcPr>
            <w:tcW w:w="1842" w:type="dxa"/>
          </w:tcPr>
          <w:p w:rsidR="004B1460" w:rsidRDefault="004B1460" w:rsidP="008A3F7B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2: 75-79</w:t>
            </w:r>
          </w:p>
        </w:tc>
        <w:tc>
          <w:tcPr>
            <w:tcW w:w="1842" w:type="dxa"/>
          </w:tcPr>
          <w:p w:rsidR="004B1460" w:rsidRDefault="004B1460" w:rsidP="008A3F7B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: 60-64</w:t>
            </w:r>
          </w:p>
        </w:tc>
        <w:tc>
          <w:tcPr>
            <w:tcW w:w="1842" w:type="dxa"/>
          </w:tcPr>
          <w:p w:rsidR="004B1460" w:rsidRDefault="004B1460" w:rsidP="008A3F7B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4B1460" w:rsidRDefault="004B1460" w:rsidP="008A3F7B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1: Devamsızlık</w:t>
            </w:r>
          </w:p>
        </w:tc>
      </w:tr>
      <w:tr w:rsidR="004B1460" w:rsidTr="008A3F7B">
        <w:tc>
          <w:tcPr>
            <w:tcW w:w="1842" w:type="dxa"/>
          </w:tcPr>
          <w:p w:rsidR="004B1460" w:rsidRDefault="004B1460" w:rsidP="008A3F7B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3: 85-89</w:t>
            </w:r>
          </w:p>
        </w:tc>
        <w:tc>
          <w:tcPr>
            <w:tcW w:w="1842" w:type="dxa"/>
          </w:tcPr>
          <w:p w:rsidR="004B1460" w:rsidRDefault="004B1460" w:rsidP="008A3F7B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3: 70-74</w:t>
            </w:r>
          </w:p>
        </w:tc>
        <w:tc>
          <w:tcPr>
            <w:tcW w:w="1842" w:type="dxa"/>
          </w:tcPr>
          <w:p w:rsidR="004B1460" w:rsidRDefault="004B1460" w:rsidP="008A3F7B">
            <w:pPr>
              <w:ind w:hanging="1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3: 55-59</w:t>
            </w:r>
          </w:p>
        </w:tc>
        <w:tc>
          <w:tcPr>
            <w:tcW w:w="1842" w:type="dxa"/>
          </w:tcPr>
          <w:p w:rsidR="004B1460" w:rsidRDefault="004B1460" w:rsidP="008A3F7B">
            <w:pPr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4B1460" w:rsidRDefault="004B1460" w:rsidP="008A3F7B">
            <w:pPr>
              <w:ind w:left="0" w:firstLine="0"/>
              <w:rPr>
                <w:sz w:val="20"/>
                <w:szCs w:val="20"/>
              </w:rPr>
            </w:pPr>
          </w:p>
        </w:tc>
      </w:tr>
    </w:tbl>
    <w:p w:rsidR="004B1460" w:rsidRDefault="004B1460" w:rsidP="0063633F">
      <w:pPr>
        <w:spacing w:after="0"/>
        <w:jc w:val="center"/>
      </w:pPr>
    </w:p>
    <w:p w:rsidR="0063633F" w:rsidRPr="00E347C0" w:rsidRDefault="007377F6" w:rsidP="0063633F">
      <w:pPr>
        <w:spacing w:after="0"/>
        <w:jc w:val="center"/>
      </w:pPr>
      <w:r>
        <w:t xml:space="preserve">Bilgisayar üzerinde doldurduğunuz bu formun ıslak imzalı ve taranmış kopyasını </w:t>
      </w:r>
      <w:r w:rsidR="005F17CF">
        <w:t>Bölüm Bilgi Sistemine yükleyiniz.</w:t>
      </w:r>
    </w:p>
    <w:p w:rsidR="0063633F" w:rsidRPr="00E347C0" w:rsidRDefault="0063633F" w:rsidP="0063633F">
      <w:pPr>
        <w:spacing w:after="0"/>
        <w:jc w:val="center"/>
      </w:pPr>
    </w:p>
    <w:p w:rsidR="0063633F" w:rsidRPr="00E347C0" w:rsidRDefault="0063633F" w:rsidP="0063633F">
      <w:pPr>
        <w:spacing w:after="0"/>
        <w:jc w:val="center"/>
        <w:rPr>
          <w:b/>
        </w:rPr>
      </w:pPr>
      <w:r>
        <w:rPr>
          <w:b/>
        </w:rPr>
        <w:t>S</w:t>
      </w:r>
      <w:r w:rsidRPr="00E347C0">
        <w:rPr>
          <w:b/>
        </w:rPr>
        <w:t>tajyer değerlendirmelerinizi paylaştığınız için teşekkür ederiz.</w:t>
      </w:r>
    </w:p>
    <w:p w:rsidR="0063633F" w:rsidRPr="00E347C0" w:rsidRDefault="0063633F" w:rsidP="0063633F">
      <w:pPr>
        <w:spacing w:after="0"/>
        <w:jc w:val="center"/>
        <w:rPr>
          <w:b/>
        </w:rPr>
      </w:pPr>
    </w:p>
    <w:p w:rsidR="0063633F" w:rsidRPr="00E347C0" w:rsidRDefault="0063633F" w:rsidP="0063633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ACETTEPE ÜNİVERSİTESİ</w:t>
      </w:r>
    </w:p>
    <w:p w:rsidR="0063633F" w:rsidRDefault="0063633F" w:rsidP="0063633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ilgi ve Belge Yönetimi Bölümü</w:t>
      </w:r>
    </w:p>
    <w:p w:rsidR="0063633F" w:rsidRPr="00E347C0" w:rsidRDefault="0063633F" w:rsidP="0063633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http://www.bby.hacettepe.edu.tr</w:t>
      </w:r>
    </w:p>
    <w:p w:rsidR="007D1A63" w:rsidRDefault="007D1A63"/>
    <w:sectPr w:rsidR="007D1A63" w:rsidSect="00186411">
      <w:pgSz w:w="11906" w:h="16838"/>
      <w:pgMar w:top="993" w:right="70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DI0MTE2NQICEyUdpeDU4uLM/DyQAsNaAI5nB1osAAAA"/>
  </w:docVars>
  <w:rsids>
    <w:rsidRoot w:val="00BF6FCB"/>
    <w:rsid w:val="000A32CC"/>
    <w:rsid w:val="000B5FFA"/>
    <w:rsid w:val="0016253C"/>
    <w:rsid w:val="001740AF"/>
    <w:rsid w:val="00186411"/>
    <w:rsid w:val="0020369E"/>
    <w:rsid w:val="002366F9"/>
    <w:rsid w:val="002D5F93"/>
    <w:rsid w:val="00390E1C"/>
    <w:rsid w:val="003E43F8"/>
    <w:rsid w:val="00401FC6"/>
    <w:rsid w:val="004A6DF2"/>
    <w:rsid w:val="004B1460"/>
    <w:rsid w:val="004D58E4"/>
    <w:rsid w:val="005A6D71"/>
    <w:rsid w:val="005F17CF"/>
    <w:rsid w:val="0063633F"/>
    <w:rsid w:val="00694FCB"/>
    <w:rsid w:val="007377F6"/>
    <w:rsid w:val="0078247B"/>
    <w:rsid w:val="007C3655"/>
    <w:rsid w:val="007D1A63"/>
    <w:rsid w:val="007E7427"/>
    <w:rsid w:val="00843B39"/>
    <w:rsid w:val="008A0E42"/>
    <w:rsid w:val="00952C6A"/>
    <w:rsid w:val="00A91DC3"/>
    <w:rsid w:val="00AB2FC7"/>
    <w:rsid w:val="00BC5675"/>
    <w:rsid w:val="00BF6FCB"/>
    <w:rsid w:val="00C01B79"/>
    <w:rsid w:val="00CF2B29"/>
    <w:rsid w:val="00D76EDA"/>
    <w:rsid w:val="00D8608C"/>
    <w:rsid w:val="00D90204"/>
    <w:rsid w:val="00E160F1"/>
    <w:rsid w:val="00EC7D35"/>
    <w:rsid w:val="00EE4AA8"/>
    <w:rsid w:val="00EE722B"/>
    <w:rsid w:val="00FC5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21F9CF"/>
  <w15:docId w15:val="{F6A5DF4C-602E-41B2-8E72-465C92E11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20"/>
        <w:ind w:left="141" w:hanging="215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C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6FCB"/>
    <w:pPr>
      <w:spacing w:after="200" w:line="276" w:lineRule="auto"/>
      <w:ind w:left="708" w:firstLine="0"/>
    </w:pPr>
    <w:rPr>
      <w:rFonts w:ascii="Calibri" w:eastAsia="SimSun" w:hAnsi="Calibri" w:cs="Times New Roman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FC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FC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3633F"/>
    <w:rPr>
      <w:color w:val="0000FF"/>
      <w:u w:val="single"/>
    </w:rPr>
  </w:style>
  <w:style w:type="table" w:styleId="TableGrid">
    <w:name w:val="Table Grid"/>
    <w:basedOn w:val="TableNormal"/>
    <w:uiPriority w:val="59"/>
    <w:rsid w:val="0078247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A13FF8-6AFD-4083-9EE6-82DA24236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3</Words>
  <Characters>355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user</cp:lastModifiedBy>
  <cp:revision>3</cp:revision>
  <dcterms:created xsi:type="dcterms:W3CDTF">2019-02-06T08:54:00Z</dcterms:created>
  <dcterms:modified xsi:type="dcterms:W3CDTF">2019-09-16T12:56:00Z</dcterms:modified>
</cp:coreProperties>
</file>